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AC710" w14:textId="77777777" w:rsidR="00B847BC" w:rsidRPr="00475639" w:rsidRDefault="00B847BC" w:rsidP="00B847BC">
      <w:pPr>
        <w:rPr>
          <w:rFonts w:ascii="Times New Roman" w:hAnsi="Times New Roman"/>
          <w:sz w:val="24"/>
          <w:szCs w:val="24"/>
        </w:rPr>
      </w:pPr>
      <w:r w:rsidRPr="00475639">
        <w:rPr>
          <w:rFonts w:ascii="Times New Roman" w:hAnsi="Times New Roman"/>
          <w:sz w:val="24"/>
          <w:szCs w:val="24"/>
        </w:rPr>
        <w:t xml:space="preserve">Name: Seongyeop Jeong </w:t>
      </w:r>
    </w:p>
    <w:p w14:paraId="231399DD" w14:textId="77777777" w:rsidR="00B847BC" w:rsidRPr="00475639" w:rsidRDefault="00B847BC" w:rsidP="00B847BC">
      <w:pPr>
        <w:rPr>
          <w:rFonts w:ascii="Times New Roman" w:hAnsi="Times New Roman"/>
          <w:sz w:val="24"/>
          <w:szCs w:val="24"/>
        </w:rPr>
      </w:pPr>
      <w:r w:rsidRPr="00475639">
        <w:rPr>
          <w:rFonts w:ascii="Times New Roman" w:hAnsi="Times New Roman"/>
          <w:sz w:val="24"/>
          <w:szCs w:val="24"/>
        </w:rPr>
        <w:t xml:space="preserve">Lab section: 303 </w:t>
      </w:r>
    </w:p>
    <w:p w14:paraId="42028016" w14:textId="77777777" w:rsidR="00B847BC" w:rsidRPr="00FB5A50" w:rsidRDefault="00B847BC" w:rsidP="00B847BC">
      <w:pPr>
        <w:rPr>
          <w:sz w:val="24"/>
          <w:szCs w:val="24"/>
        </w:rPr>
      </w:pPr>
      <w:r w:rsidRPr="00475639">
        <w:rPr>
          <w:rFonts w:ascii="Times New Roman" w:hAnsi="Times New Roman"/>
          <w:sz w:val="24"/>
          <w:szCs w:val="24"/>
        </w:rPr>
        <w:t>Lab teacher: Michel Cyr bakinde</w:t>
      </w:r>
    </w:p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65"/>
        <w:gridCol w:w="2970"/>
        <w:gridCol w:w="5138"/>
      </w:tblGrid>
      <w:tr w:rsidR="00B847BC" w:rsidRPr="00320376" w14:paraId="3DE1E37E" w14:textId="77777777" w:rsidTr="00487A21">
        <w:tc>
          <w:tcPr>
            <w:tcW w:w="2065" w:type="dxa"/>
          </w:tcPr>
          <w:p w14:paraId="74F8ACCC" w14:textId="77777777" w:rsidR="00B847BC" w:rsidRPr="00303520" w:rsidRDefault="00B847BC" w:rsidP="00487A21">
            <w:pPr>
              <w:spacing w:after="0"/>
              <w:rPr>
                <w:rFonts w:ascii="Times New Roman" w:hAnsi="Times New Roman"/>
                <w:b/>
              </w:rPr>
            </w:pPr>
            <w:r w:rsidRPr="00303520">
              <w:rPr>
                <w:rFonts w:ascii="Times New Roman" w:hAnsi="Times New Roman"/>
                <w:b/>
              </w:rPr>
              <w:t>Description</w:t>
            </w:r>
          </w:p>
        </w:tc>
        <w:tc>
          <w:tcPr>
            <w:tcW w:w="2970" w:type="dxa"/>
          </w:tcPr>
          <w:p w14:paraId="030A0207" w14:textId="77777777" w:rsidR="00B847BC" w:rsidRPr="00303520" w:rsidRDefault="00B847BC" w:rsidP="00487A21">
            <w:pPr>
              <w:spacing w:after="0"/>
              <w:rPr>
                <w:rFonts w:ascii="Times New Roman" w:hAnsi="Times New Roman"/>
                <w:b/>
              </w:rPr>
            </w:pPr>
            <w:r w:rsidRPr="00303520">
              <w:rPr>
                <w:rFonts w:ascii="Times New Roman" w:hAnsi="Times New Roman"/>
                <w:b/>
              </w:rPr>
              <w:t>Input (item weight)</w:t>
            </w:r>
          </w:p>
        </w:tc>
        <w:tc>
          <w:tcPr>
            <w:tcW w:w="5138" w:type="dxa"/>
          </w:tcPr>
          <w:p w14:paraId="31FC7A05" w14:textId="77777777" w:rsidR="00B847BC" w:rsidRPr="00303520" w:rsidRDefault="00B847BC" w:rsidP="00487A21">
            <w:pPr>
              <w:spacing w:after="0"/>
              <w:rPr>
                <w:rFonts w:ascii="Times New Roman" w:hAnsi="Times New Roman"/>
                <w:b/>
              </w:rPr>
            </w:pPr>
            <w:r w:rsidRPr="00303520">
              <w:rPr>
                <w:rFonts w:ascii="Times New Roman" w:hAnsi="Times New Roman"/>
                <w:b/>
              </w:rPr>
              <w:t>Output</w:t>
            </w:r>
          </w:p>
        </w:tc>
      </w:tr>
      <w:tr w:rsidR="00B847BC" w:rsidRPr="001D3FF4" w14:paraId="369EC5E2" w14:textId="77777777" w:rsidTr="00487A21">
        <w:trPr>
          <w:trHeight w:val="1509"/>
        </w:trPr>
        <w:tc>
          <w:tcPr>
            <w:tcW w:w="2065" w:type="dxa"/>
          </w:tcPr>
          <w:p w14:paraId="1DE122CE" w14:textId="77777777" w:rsidR="00B847BC" w:rsidRPr="00303520" w:rsidRDefault="00B847BC" w:rsidP="00487A21">
            <w:pPr>
              <w:spacing w:after="0"/>
              <w:rPr>
                <w:rFonts w:ascii="Times New Roman" w:hAnsi="Times New Roman"/>
              </w:rPr>
            </w:pPr>
            <w:r w:rsidRPr="00303520">
              <w:rPr>
                <w:rFonts w:ascii="Times New Roman" w:hAnsi="Times New Roman"/>
              </w:rPr>
              <w:t>Quit win</w:t>
            </w:r>
          </w:p>
        </w:tc>
        <w:tc>
          <w:tcPr>
            <w:tcW w:w="2970" w:type="dxa"/>
          </w:tcPr>
          <w:p w14:paraId="47AEF9C8" w14:textId="77777777" w:rsidR="00462956" w:rsidRDefault="00494A4F" w:rsidP="00487A21">
            <w:pPr>
              <w:spacing w:after="0"/>
              <w:rPr>
                <w:rFonts w:ascii="Times New Roman" w:hAnsi="Times New Roman"/>
              </w:rPr>
            </w:pPr>
            <w:r w:rsidRPr="00462956">
              <w:rPr>
                <w:rFonts w:ascii="Times New Roman" w:hAnsi="Times New Roman"/>
              </w:rPr>
              <w:t xml:space="preserve">Batman, </w:t>
            </w:r>
          </w:p>
          <w:p w14:paraId="11476DDD" w14:textId="77777777" w:rsidR="00462956" w:rsidRDefault="00494A4F" w:rsidP="00487A21">
            <w:pPr>
              <w:spacing w:after="0"/>
              <w:rPr>
                <w:rFonts w:ascii="Times New Roman" w:hAnsi="Times New Roman"/>
              </w:rPr>
            </w:pPr>
            <w:r w:rsidRPr="00462956">
              <w:rPr>
                <w:rFonts w:ascii="Times New Roman" w:hAnsi="Times New Roman"/>
              </w:rPr>
              <w:t xml:space="preserve">glock, </w:t>
            </w:r>
          </w:p>
          <w:p w14:paraId="6A4DEAE2" w14:textId="77777777" w:rsidR="00462956" w:rsidRDefault="00494A4F" w:rsidP="00487A21">
            <w:pPr>
              <w:spacing w:after="0"/>
              <w:rPr>
                <w:rFonts w:ascii="Times New Roman" w:hAnsi="Times New Roman"/>
              </w:rPr>
            </w:pPr>
            <w:r w:rsidRPr="00462956">
              <w:rPr>
                <w:rFonts w:ascii="Times New Roman" w:hAnsi="Times New Roman"/>
              </w:rPr>
              <w:t xml:space="preserve">glock, </w:t>
            </w:r>
          </w:p>
          <w:p w14:paraId="035DDDE0" w14:textId="77777777" w:rsidR="00462956" w:rsidRDefault="00494A4F" w:rsidP="00487A21">
            <w:pPr>
              <w:spacing w:after="0"/>
              <w:rPr>
                <w:rFonts w:ascii="Times New Roman" w:hAnsi="Times New Roman"/>
              </w:rPr>
            </w:pPr>
            <w:r w:rsidRPr="00462956">
              <w:rPr>
                <w:rFonts w:ascii="Times New Roman" w:hAnsi="Times New Roman"/>
              </w:rPr>
              <w:t xml:space="preserve">wizard, </w:t>
            </w:r>
          </w:p>
          <w:p w14:paraId="6100FDFE" w14:textId="4A38E2B4" w:rsidR="00AB35A5" w:rsidRPr="00462956" w:rsidRDefault="00494A4F" w:rsidP="00487A21">
            <w:pPr>
              <w:spacing w:after="0"/>
              <w:rPr>
                <w:rFonts w:ascii="Times New Roman" w:hAnsi="Times New Roman"/>
              </w:rPr>
            </w:pPr>
            <w:r w:rsidRPr="00462956">
              <w:rPr>
                <w:rFonts w:ascii="Times New Roman" w:hAnsi="Times New Roman"/>
              </w:rPr>
              <w:t>quit</w:t>
            </w:r>
          </w:p>
        </w:tc>
        <w:tc>
          <w:tcPr>
            <w:tcW w:w="5138" w:type="dxa"/>
          </w:tcPr>
          <w:p w14:paraId="14F0DC4F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What is your choice? batman</w:t>
            </w:r>
          </w:p>
          <w:p w14:paraId="77408648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Tie: both choose batman</w:t>
            </w:r>
          </w:p>
          <w:p w14:paraId="016C7238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</w:p>
          <w:p w14:paraId="38667DC6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What is your choice? glock</w:t>
            </w:r>
          </w:p>
          <w:p w14:paraId="4EF3EDF2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You loss: paper beats glock</w:t>
            </w:r>
          </w:p>
          <w:p w14:paraId="7EFC3A1F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</w:p>
          <w:p w14:paraId="2D4EB5F8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What is your choice? glock</w:t>
            </w:r>
          </w:p>
          <w:p w14:paraId="3FA7A490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You win: glock beats rock</w:t>
            </w:r>
          </w:p>
          <w:p w14:paraId="1D610E5E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</w:p>
          <w:p w14:paraId="2F70EEC3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What is your choice? wizard</w:t>
            </w:r>
          </w:p>
          <w:p w14:paraId="1A8474AD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You win: wizard beats batman</w:t>
            </w:r>
          </w:p>
          <w:p w14:paraId="667CCF69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</w:p>
          <w:p w14:paraId="5D2DE2AF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What is your choice? quit</w:t>
            </w:r>
          </w:p>
          <w:p w14:paraId="445E30DC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</w:p>
          <w:p w14:paraId="6C85473A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You win the game, 2 to 1</w:t>
            </w:r>
          </w:p>
          <w:p w14:paraId="7E1CEC36" w14:textId="7BEE5F56" w:rsidR="00B847BC" w:rsidRPr="00771C9D" w:rsidRDefault="00B847BC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20"/>
                <w:szCs w:val="20"/>
                <w:lang w:val="en-US" w:eastAsia="en-CA"/>
              </w:rPr>
            </w:pPr>
          </w:p>
        </w:tc>
      </w:tr>
      <w:tr w:rsidR="00B847BC" w:rsidRPr="001D3FF4" w14:paraId="49076123" w14:textId="77777777" w:rsidTr="00487A21">
        <w:trPr>
          <w:trHeight w:val="1509"/>
        </w:trPr>
        <w:tc>
          <w:tcPr>
            <w:tcW w:w="2065" w:type="dxa"/>
          </w:tcPr>
          <w:p w14:paraId="041A4918" w14:textId="77777777" w:rsidR="00B847BC" w:rsidRPr="00303520" w:rsidRDefault="00B847BC" w:rsidP="00487A21">
            <w:pPr>
              <w:spacing w:after="0"/>
              <w:rPr>
                <w:rFonts w:ascii="Times New Roman" w:hAnsi="Times New Roman"/>
              </w:rPr>
            </w:pPr>
            <w:r w:rsidRPr="00303520">
              <w:rPr>
                <w:rFonts w:ascii="Times New Roman" w:hAnsi="Times New Roman"/>
              </w:rPr>
              <w:t>Quit lose</w:t>
            </w:r>
          </w:p>
          <w:p w14:paraId="7F72D6F6" w14:textId="77777777" w:rsidR="00B847BC" w:rsidRPr="00303520" w:rsidRDefault="00B847BC" w:rsidP="00487A21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2970" w:type="dxa"/>
          </w:tcPr>
          <w:p w14:paraId="2A5A939D" w14:textId="77777777" w:rsidR="00462956" w:rsidRDefault="00494A4F" w:rsidP="00303520">
            <w:pPr>
              <w:spacing w:after="0"/>
              <w:rPr>
                <w:rFonts w:ascii="Times New Roman" w:hAnsi="Times New Roman"/>
              </w:rPr>
            </w:pPr>
            <w:r w:rsidRPr="00462956">
              <w:rPr>
                <w:rFonts w:ascii="Times New Roman" w:hAnsi="Times New Roman"/>
              </w:rPr>
              <w:t xml:space="preserve">Rock, </w:t>
            </w:r>
          </w:p>
          <w:p w14:paraId="28894239" w14:textId="77777777" w:rsidR="00462956" w:rsidRDefault="00494A4F" w:rsidP="00303520">
            <w:pPr>
              <w:spacing w:after="0"/>
              <w:rPr>
                <w:rFonts w:ascii="Times New Roman" w:hAnsi="Times New Roman"/>
              </w:rPr>
            </w:pPr>
            <w:r w:rsidRPr="00462956">
              <w:rPr>
                <w:rFonts w:ascii="Times New Roman" w:hAnsi="Times New Roman"/>
              </w:rPr>
              <w:t xml:space="preserve">rock, </w:t>
            </w:r>
          </w:p>
          <w:p w14:paraId="73AD92E0" w14:textId="6FDDBC2F" w:rsidR="00303520" w:rsidRPr="00462956" w:rsidRDefault="00494A4F" w:rsidP="00303520">
            <w:pPr>
              <w:spacing w:after="0"/>
              <w:rPr>
                <w:rFonts w:ascii="Times New Roman" w:hAnsi="Times New Roman"/>
              </w:rPr>
            </w:pPr>
            <w:r w:rsidRPr="00462956">
              <w:rPr>
                <w:rFonts w:ascii="Times New Roman" w:hAnsi="Times New Roman"/>
              </w:rPr>
              <w:t>rock</w:t>
            </w:r>
          </w:p>
        </w:tc>
        <w:tc>
          <w:tcPr>
            <w:tcW w:w="5138" w:type="dxa"/>
          </w:tcPr>
          <w:p w14:paraId="4122F4ED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What is your choice? rock</w:t>
            </w:r>
          </w:p>
          <w:p w14:paraId="751B10D8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Tie: both choose rock</w:t>
            </w:r>
          </w:p>
          <w:p w14:paraId="2A622C20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</w:p>
          <w:p w14:paraId="134392A2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What is your choice? rock</w:t>
            </w:r>
          </w:p>
          <w:p w14:paraId="225CFD83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You loss: paper beats rock</w:t>
            </w:r>
          </w:p>
          <w:p w14:paraId="647647F4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</w:p>
          <w:p w14:paraId="28B352C7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What is your choice? rock</w:t>
            </w:r>
          </w:p>
          <w:p w14:paraId="027B6ECB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You loss: batman beats rock</w:t>
            </w:r>
          </w:p>
          <w:p w14:paraId="545614B2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</w:p>
          <w:p w14:paraId="0564DE4A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What is your choice? quit</w:t>
            </w:r>
          </w:p>
          <w:p w14:paraId="09B07D66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</w:p>
          <w:p w14:paraId="64E890C9" w14:textId="52C77497" w:rsidR="00B847BC" w:rsidRPr="00303520" w:rsidRDefault="00494A4F" w:rsidP="00494A4F">
            <w:pPr>
              <w:spacing w:after="0"/>
              <w:rPr>
                <w:rFonts w:ascii="Consolas" w:hAnsi="Consolas" w:cs="Consolas"/>
                <w:sz w:val="20"/>
                <w:szCs w:val="20"/>
                <w:lang w:val="en-US" w:eastAsia="en-CA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You lose the game, 2 to 0</w:t>
            </w:r>
          </w:p>
        </w:tc>
      </w:tr>
      <w:tr w:rsidR="00B847BC" w:rsidRPr="001D3FF4" w14:paraId="3AA7E1DD" w14:textId="77777777" w:rsidTr="00487A21">
        <w:trPr>
          <w:trHeight w:val="1509"/>
        </w:trPr>
        <w:tc>
          <w:tcPr>
            <w:tcW w:w="2065" w:type="dxa"/>
          </w:tcPr>
          <w:p w14:paraId="3B2647B1" w14:textId="77777777" w:rsidR="00B847BC" w:rsidRPr="00303520" w:rsidRDefault="00B847BC" w:rsidP="00487A21">
            <w:pPr>
              <w:spacing w:after="0"/>
              <w:rPr>
                <w:rFonts w:ascii="Times New Roman" w:hAnsi="Times New Roman"/>
              </w:rPr>
            </w:pPr>
            <w:r w:rsidRPr="00303520">
              <w:rPr>
                <w:rFonts w:ascii="Times New Roman" w:hAnsi="Times New Roman"/>
              </w:rPr>
              <w:t>Quit tie</w:t>
            </w:r>
          </w:p>
        </w:tc>
        <w:tc>
          <w:tcPr>
            <w:tcW w:w="2970" w:type="dxa"/>
          </w:tcPr>
          <w:p w14:paraId="04CE0317" w14:textId="77777777" w:rsidR="00462956" w:rsidRDefault="00494A4F" w:rsidP="00487A21">
            <w:pPr>
              <w:spacing w:after="0"/>
              <w:rPr>
                <w:rFonts w:ascii="Times New Roman" w:hAnsi="Times New Roman"/>
              </w:rPr>
            </w:pPr>
            <w:r w:rsidRPr="00462956">
              <w:rPr>
                <w:rFonts w:ascii="Times New Roman" w:hAnsi="Times New Roman"/>
              </w:rPr>
              <w:t xml:space="preserve">Spider-man, </w:t>
            </w:r>
          </w:p>
          <w:p w14:paraId="6EFE5A61" w14:textId="77777777" w:rsidR="00462956" w:rsidRDefault="00494A4F" w:rsidP="00487A21">
            <w:pPr>
              <w:spacing w:after="0"/>
              <w:rPr>
                <w:rFonts w:ascii="Times New Roman" w:hAnsi="Times New Roman"/>
              </w:rPr>
            </w:pPr>
            <w:r w:rsidRPr="00462956">
              <w:rPr>
                <w:rFonts w:ascii="Times New Roman" w:hAnsi="Times New Roman"/>
              </w:rPr>
              <w:t xml:space="preserve">wizard, </w:t>
            </w:r>
          </w:p>
          <w:p w14:paraId="4699322F" w14:textId="6E5932CA" w:rsidR="00B847BC" w:rsidRPr="00462956" w:rsidRDefault="00494A4F" w:rsidP="00487A21">
            <w:pPr>
              <w:spacing w:after="0"/>
              <w:rPr>
                <w:rFonts w:ascii="Times New Roman" w:hAnsi="Times New Roman"/>
              </w:rPr>
            </w:pPr>
            <w:r w:rsidRPr="00462956">
              <w:rPr>
                <w:rFonts w:ascii="Times New Roman" w:hAnsi="Times New Roman"/>
              </w:rPr>
              <w:t>quit</w:t>
            </w:r>
          </w:p>
        </w:tc>
        <w:tc>
          <w:tcPr>
            <w:tcW w:w="5138" w:type="dxa"/>
          </w:tcPr>
          <w:p w14:paraId="5BC43024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What is your choice? spider-man</w:t>
            </w:r>
          </w:p>
          <w:p w14:paraId="1077C6AC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You loss: rock beats spider-man</w:t>
            </w:r>
          </w:p>
          <w:p w14:paraId="5E0D760C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</w:p>
          <w:p w14:paraId="457681BA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What is your choice? wizard</w:t>
            </w:r>
          </w:p>
          <w:p w14:paraId="6E5B8E77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You win: wizard beats batman</w:t>
            </w:r>
          </w:p>
          <w:p w14:paraId="49755986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</w:p>
          <w:p w14:paraId="35F851E8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What is your choice? quit</w:t>
            </w:r>
          </w:p>
          <w:p w14:paraId="126AFE29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</w:p>
          <w:p w14:paraId="7E270997" w14:textId="2DA52C4F" w:rsidR="00B847BC" w:rsidRPr="00303520" w:rsidRDefault="00494A4F" w:rsidP="00494A4F">
            <w:pPr>
              <w:spacing w:after="0"/>
              <w:rPr>
                <w:rFonts w:ascii="Consolas" w:hAnsi="Consolas" w:cs="Consolas"/>
                <w:sz w:val="20"/>
                <w:szCs w:val="20"/>
                <w:lang w:val="en-US" w:eastAsia="en-CA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It is a tie game, 1 all</w:t>
            </w:r>
          </w:p>
        </w:tc>
      </w:tr>
      <w:tr w:rsidR="00494A4F" w:rsidRPr="001D3FF4" w14:paraId="52745D7B" w14:textId="77777777" w:rsidTr="00487A21">
        <w:trPr>
          <w:trHeight w:val="1509"/>
        </w:trPr>
        <w:tc>
          <w:tcPr>
            <w:tcW w:w="2065" w:type="dxa"/>
          </w:tcPr>
          <w:p w14:paraId="5590A670" w14:textId="77777777" w:rsidR="00494A4F" w:rsidRPr="00303520" w:rsidRDefault="00494A4F" w:rsidP="00494A4F">
            <w:pPr>
              <w:spacing w:after="0"/>
              <w:rPr>
                <w:rFonts w:ascii="Times New Roman" w:hAnsi="Times New Roman"/>
              </w:rPr>
            </w:pPr>
            <w:r w:rsidRPr="00303520">
              <w:rPr>
                <w:rFonts w:ascii="Times New Roman" w:hAnsi="Times New Roman"/>
              </w:rPr>
              <w:lastRenderedPageBreak/>
              <w:t>Win</w:t>
            </w:r>
          </w:p>
        </w:tc>
        <w:tc>
          <w:tcPr>
            <w:tcW w:w="2970" w:type="dxa"/>
          </w:tcPr>
          <w:p w14:paraId="1B0ED8AB" w14:textId="77777777" w:rsidR="00462956" w:rsidRDefault="00494A4F" w:rsidP="00494A4F">
            <w:pPr>
              <w:spacing w:after="0"/>
              <w:rPr>
                <w:rFonts w:ascii="Times New Roman" w:hAnsi="Times New Roman"/>
              </w:rPr>
            </w:pPr>
            <w:r w:rsidRPr="00462956">
              <w:rPr>
                <w:rFonts w:ascii="Times New Roman" w:hAnsi="Times New Roman"/>
              </w:rPr>
              <w:t xml:space="preserve">Paper, </w:t>
            </w:r>
          </w:p>
          <w:p w14:paraId="052B16A1" w14:textId="77777777" w:rsidR="00462956" w:rsidRDefault="00494A4F" w:rsidP="00494A4F">
            <w:pPr>
              <w:spacing w:after="0"/>
              <w:rPr>
                <w:rFonts w:ascii="Times New Roman" w:hAnsi="Times New Roman"/>
              </w:rPr>
            </w:pPr>
            <w:r w:rsidRPr="00462956">
              <w:rPr>
                <w:rFonts w:ascii="Times New Roman" w:hAnsi="Times New Roman"/>
              </w:rPr>
              <w:t xml:space="preserve">rock, </w:t>
            </w:r>
          </w:p>
          <w:p w14:paraId="34F4398D" w14:textId="77777777" w:rsidR="00462956" w:rsidRDefault="00494A4F" w:rsidP="00494A4F">
            <w:pPr>
              <w:spacing w:after="0"/>
              <w:rPr>
                <w:rFonts w:ascii="Times New Roman" w:hAnsi="Times New Roman"/>
              </w:rPr>
            </w:pPr>
            <w:r w:rsidRPr="00462956">
              <w:rPr>
                <w:rFonts w:ascii="Times New Roman" w:hAnsi="Times New Roman"/>
              </w:rPr>
              <w:t xml:space="preserve">paper, </w:t>
            </w:r>
          </w:p>
          <w:p w14:paraId="6BBE3920" w14:textId="77777777" w:rsidR="00462956" w:rsidRDefault="00494A4F" w:rsidP="00494A4F">
            <w:pPr>
              <w:spacing w:after="0"/>
              <w:rPr>
                <w:rFonts w:ascii="Times New Roman" w:hAnsi="Times New Roman"/>
              </w:rPr>
            </w:pPr>
            <w:r w:rsidRPr="00462956">
              <w:rPr>
                <w:rFonts w:ascii="Times New Roman" w:hAnsi="Times New Roman"/>
              </w:rPr>
              <w:t xml:space="preserve">rock, </w:t>
            </w:r>
          </w:p>
          <w:p w14:paraId="2493F26C" w14:textId="77777777" w:rsidR="00462956" w:rsidRDefault="00494A4F" w:rsidP="00494A4F">
            <w:pPr>
              <w:spacing w:after="0"/>
              <w:rPr>
                <w:rFonts w:ascii="Times New Roman" w:hAnsi="Times New Roman"/>
              </w:rPr>
            </w:pPr>
            <w:r w:rsidRPr="00462956">
              <w:rPr>
                <w:rFonts w:ascii="Times New Roman" w:hAnsi="Times New Roman"/>
              </w:rPr>
              <w:t xml:space="preserve">paper, </w:t>
            </w:r>
          </w:p>
          <w:p w14:paraId="4094964E" w14:textId="77777777" w:rsidR="00462956" w:rsidRDefault="00494A4F" w:rsidP="00494A4F">
            <w:pPr>
              <w:spacing w:after="0"/>
              <w:rPr>
                <w:rFonts w:ascii="Times New Roman" w:hAnsi="Times New Roman"/>
              </w:rPr>
            </w:pPr>
            <w:r w:rsidRPr="00462956">
              <w:rPr>
                <w:rFonts w:ascii="Times New Roman" w:hAnsi="Times New Roman"/>
              </w:rPr>
              <w:t xml:space="preserve">paper, </w:t>
            </w:r>
          </w:p>
          <w:p w14:paraId="294DF7A5" w14:textId="5AC7DDCB" w:rsidR="00494A4F" w:rsidRPr="00462956" w:rsidRDefault="00494A4F" w:rsidP="00494A4F">
            <w:pPr>
              <w:spacing w:after="0"/>
              <w:rPr>
                <w:rFonts w:ascii="Times New Roman" w:hAnsi="Times New Roman"/>
              </w:rPr>
            </w:pPr>
            <w:r w:rsidRPr="00462956">
              <w:rPr>
                <w:rFonts w:ascii="Times New Roman" w:hAnsi="Times New Roman"/>
              </w:rPr>
              <w:t>scissors</w:t>
            </w:r>
          </w:p>
        </w:tc>
        <w:tc>
          <w:tcPr>
            <w:tcW w:w="5138" w:type="dxa"/>
          </w:tcPr>
          <w:p w14:paraId="4DC1F16D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What is your choice? paper</w:t>
            </w:r>
          </w:p>
          <w:p w14:paraId="2457BE9D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You win: paper beats rock</w:t>
            </w:r>
          </w:p>
          <w:p w14:paraId="5538429C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</w:p>
          <w:p w14:paraId="6A602FA3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What is your choice? rock</w:t>
            </w:r>
          </w:p>
          <w:p w14:paraId="07107FAC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You win: rock beats spider-man</w:t>
            </w:r>
          </w:p>
          <w:p w14:paraId="1EFE9BD7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</w:p>
          <w:p w14:paraId="28AD3CFB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What is your choice? paper</w:t>
            </w:r>
          </w:p>
          <w:p w14:paraId="190933AA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You win: paper beats glock</w:t>
            </w:r>
          </w:p>
          <w:p w14:paraId="110FC95E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</w:p>
          <w:p w14:paraId="25ACCF00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What is your choice? rock</w:t>
            </w:r>
          </w:p>
          <w:p w14:paraId="718E0126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You loss: batman beats rock</w:t>
            </w:r>
          </w:p>
          <w:p w14:paraId="6FCEF9F3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</w:p>
          <w:p w14:paraId="7257D5E3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What is your choice? paper</w:t>
            </w:r>
          </w:p>
          <w:p w14:paraId="2EB553FC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Tie: both choose paper</w:t>
            </w:r>
          </w:p>
          <w:p w14:paraId="7D63C163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</w:p>
          <w:p w14:paraId="76FEE0CF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What is your choice? paper</w:t>
            </w:r>
          </w:p>
          <w:p w14:paraId="2B034A21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You win: paper beats rock</w:t>
            </w:r>
          </w:p>
          <w:p w14:paraId="383FA13D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</w:p>
          <w:p w14:paraId="7C198569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What is your choice? scissors</w:t>
            </w:r>
          </w:p>
          <w:p w14:paraId="7A200EB1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You win: scissors beats paper</w:t>
            </w:r>
          </w:p>
          <w:p w14:paraId="3AE09EC0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</w:p>
          <w:p w14:paraId="2F22506E" w14:textId="56370EBB" w:rsidR="00494A4F" w:rsidRPr="005F28CA" w:rsidRDefault="00494A4F" w:rsidP="00494A4F">
            <w:pPr>
              <w:spacing w:after="0"/>
              <w:rPr>
                <w:rFonts w:ascii="Consolas" w:hAnsi="Consolas" w:cs="Consolas"/>
                <w:sz w:val="20"/>
                <w:szCs w:val="20"/>
                <w:lang w:val="en-US" w:eastAsia="en-CA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You win the game, 5 to 1</w:t>
            </w:r>
          </w:p>
        </w:tc>
      </w:tr>
      <w:tr w:rsidR="00494A4F" w:rsidRPr="001D3FF4" w14:paraId="3EB3841A" w14:textId="77777777" w:rsidTr="00487A21">
        <w:trPr>
          <w:trHeight w:val="1509"/>
        </w:trPr>
        <w:tc>
          <w:tcPr>
            <w:tcW w:w="2065" w:type="dxa"/>
          </w:tcPr>
          <w:p w14:paraId="55332980" w14:textId="77777777" w:rsidR="00494A4F" w:rsidRPr="00303520" w:rsidRDefault="00494A4F" w:rsidP="00494A4F">
            <w:pPr>
              <w:spacing w:after="0"/>
              <w:rPr>
                <w:rFonts w:ascii="Times New Roman" w:hAnsi="Times New Roman"/>
              </w:rPr>
            </w:pPr>
            <w:r w:rsidRPr="00303520">
              <w:rPr>
                <w:rFonts w:ascii="Times New Roman" w:hAnsi="Times New Roman"/>
              </w:rPr>
              <w:t>Lose</w:t>
            </w:r>
          </w:p>
        </w:tc>
        <w:tc>
          <w:tcPr>
            <w:tcW w:w="2970" w:type="dxa"/>
          </w:tcPr>
          <w:p w14:paraId="65FBD962" w14:textId="77777777" w:rsidR="00462956" w:rsidRDefault="00494A4F" w:rsidP="00494A4F">
            <w:pPr>
              <w:spacing w:after="0"/>
              <w:rPr>
                <w:rFonts w:ascii="Times New Roman" w:eastAsiaTheme="minorEastAsia" w:hAnsi="Times New Roman"/>
                <w:color w:val="000000" w:themeColor="text1"/>
                <w:sz w:val="24"/>
                <w:szCs w:val="24"/>
                <w:lang w:val="en-US" w:eastAsia="ko-KR"/>
              </w:rPr>
            </w:pPr>
            <w:r w:rsidRPr="00462956">
              <w:rPr>
                <w:rFonts w:ascii="Times New Roman" w:eastAsiaTheme="minorEastAsia" w:hAnsi="Times New Roman"/>
                <w:color w:val="000000" w:themeColor="text1"/>
                <w:sz w:val="24"/>
                <w:szCs w:val="24"/>
                <w:lang w:val="en-US" w:eastAsia="ko-KR"/>
              </w:rPr>
              <w:t>Rock,</w:t>
            </w:r>
          </w:p>
          <w:p w14:paraId="60B3093C" w14:textId="77777777" w:rsidR="00462956" w:rsidRDefault="00494A4F" w:rsidP="00494A4F">
            <w:pPr>
              <w:spacing w:after="0"/>
              <w:rPr>
                <w:rFonts w:ascii="Times New Roman" w:eastAsiaTheme="minorEastAsia" w:hAnsi="Times New Roman"/>
                <w:color w:val="000000" w:themeColor="text1"/>
                <w:sz w:val="24"/>
                <w:szCs w:val="24"/>
                <w:lang w:val="en-US" w:eastAsia="ko-KR"/>
              </w:rPr>
            </w:pPr>
            <w:r w:rsidRPr="00462956">
              <w:rPr>
                <w:rFonts w:ascii="Times New Roman" w:eastAsiaTheme="minorEastAsia" w:hAnsi="Times New Roman"/>
                <w:color w:val="000000" w:themeColor="text1"/>
                <w:sz w:val="24"/>
                <w:szCs w:val="24"/>
                <w:lang w:val="en-US" w:eastAsia="ko-KR"/>
              </w:rPr>
              <w:t xml:space="preserve">rock, </w:t>
            </w:r>
          </w:p>
          <w:p w14:paraId="02719CAA" w14:textId="77777777" w:rsidR="00462956" w:rsidRDefault="00494A4F" w:rsidP="00494A4F">
            <w:pPr>
              <w:spacing w:after="0"/>
              <w:rPr>
                <w:rFonts w:ascii="Times New Roman" w:eastAsiaTheme="minorEastAsia" w:hAnsi="Times New Roman"/>
                <w:color w:val="000000" w:themeColor="text1"/>
                <w:sz w:val="24"/>
                <w:szCs w:val="24"/>
                <w:lang w:val="en-US" w:eastAsia="ko-KR"/>
              </w:rPr>
            </w:pPr>
            <w:r w:rsidRPr="00462956">
              <w:rPr>
                <w:rFonts w:ascii="Times New Roman" w:eastAsiaTheme="minorEastAsia" w:hAnsi="Times New Roman"/>
                <w:color w:val="000000" w:themeColor="text1"/>
                <w:sz w:val="24"/>
                <w:szCs w:val="24"/>
                <w:lang w:val="en-US" w:eastAsia="ko-KR"/>
              </w:rPr>
              <w:t xml:space="preserve">rock, </w:t>
            </w:r>
          </w:p>
          <w:p w14:paraId="52FE9917" w14:textId="77777777" w:rsidR="00462956" w:rsidRDefault="00494A4F" w:rsidP="00494A4F">
            <w:pPr>
              <w:spacing w:after="0"/>
              <w:rPr>
                <w:rFonts w:ascii="Times New Roman" w:eastAsiaTheme="minorEastAsia" w:hAnsi="Times New Roman"/>
                <w:color w:val="000000" w:themeColor="text1"/>
                <w:sz w:val="24"/>
                <w:szCs w:val="24"/>
                <w:lang w:val="en-US" w:eastAsia="ko-KR"/>
              </w:rPr>
            </w:pPr>
            <w:r w:rsidRPr="00462956">
              <w:rPr>
                <w:rFonts w:ascii="Times New Roman" w:eastAsiaTheme="minorEastAsia" w:hAnsi="Times New Roman"/>
                <w:color w:val="000000" w:themeColor="text1"/>
                <w:sz w:val="24"/>
                <w:szCs w:val="24"/>
                <w:lang w:val="en-US" w:eastAsia="ko-KR"/>
              </w:rPr>
              <w:t xml:space="preserve">rock, </w:t>
            </w:r>
          </w:p>
          <w:p w14:paraId="23E963EA" w14:textId="77777777" w:rsidR="00462956" w:rsidRDefault="00494A4F" w:rsidP="00494A4F">
            <w:pPr>
              <w:spacing w:after="0"/>
              <w:rPr>
                <w:rFonts w:ascii="Times New Roman" w:eastAsiaTheme="minorEastAsia" w:hAnsi="Times New Roman"/>
                <w:color w:val="000000" w:themeColor="text1"/>
                <w:sz w:val="24"/>
                <w:szCs w:val="24"/>
                <w:lang w:val="en-US" w:eastAsia="ko-KR"/>
              </w:rPr>
            </w:pPr>
            <w:r w:rsidRPr="00462956">
              <w:rPr>
                <w:rFonts w:ascii="Times New Roman" w:eastAsiaTheme="minorEastAsia" w:hAnsi="Times New Roman"/>
                <w:color w:val="000000" w:themeColor="text1"/>
                <w:sz w:val="24"/>
                <w:szCs w:val="24"/>
                <w:lang w:val="en-US" w:eastAsia="ko-KR"/>
              </w:rPr>
              <w:t xml:space="preserve">rock, </w:t>
            </w:r>
          </w:p>
          <w:p w14:paraId="73374F91" w14:textId="77777777" w:rsidR="00462956" w:rsidRDefault="00494A4F" w:rsidP="00494A4F">
            <w:pPr>
              <w:spacing w:after="0"/>
              <w:rPr>
                <w:rFonts w:ascii="Times New Roman" w:eastAsiaTheme="minorEastAsia" w:hAnsi="Times New Roman"/>
                <w:color w:val="000000" w:themeColor="text1"/>
                <w:sz w:val="24"/>
                <w:szCs w:val="24"/>
                <w:lang w:val="en-US" w:eastAsia="ko-KR"/>
              </w:rPr>
            </w:pPr>
            <w:r w:rsidRPr="00462956">
              <w:rPr>
                <w:rFonts w:ascii="Times New Roman" w:eastAsiaTheme="minorEastAsia" w:hAnsi="Times New Roman"/>
                <w:color w:val="000000" w:themeColor="text1"/>
                <w:sz w:val="24"/>
                <w:szCs w:val="24"/>
                <w:lang w:val="en-US" w:eastAsia="ko-KR"/>
              </w:rPr>
              <w:t xml:space="preserve">rock, </w:t>
            </w:r>
          </w:p>
          <w:p w14:paraId="572030D6" w14:textId="77777777" w:rsidR="00462956" w:rsidRDefault="00494A4F" w:rsidP="00494A4F">
            <w:pPr>
              <w:spacing w:after="0"/>
              <w:rPr>
                <w:rFonts w:ascii="Times New Roman" w:eastAsiaTheme="minorEastAsia" w:hAnsi="Times New Roman"/>
                <w:color w:val="000000" w:themeColor="text1"/>
                <w:sz w:val="24"/>
                <w:szCs w:val="24"/>
                <w:lang w:val="en-US" w:eastAsia="ko-KR"/>
              </w:rPr>
            </w:pPr>
            <w:r w:rsidRPr="00462956">
              <w:rPr>
                <w:rFonts w:ascii="Times New Roman" w:eastAsiaTheme="minorEastAsia" w:hAnsi="Times New Roman"/>
                <w:color w:val="000000" w:themeColor="text1"/>
                <w:sz w:val="24"/>
                <w:szCs w:val="24"/>
                <w:lang w:val="en-US" w:eastAsia="ko-KR"/>
              </w:rPr>
              <w:t xml:space="preserve">rock, </w:t>
            </w:r>
          </w:p>
          <w:p w14:paraId="2439B034" w14:textId="77777777" w:rsidR="00462956" w:rsidRDefault="00494A4F" w:rsidP="00494A4F">
            <w:pPr>
              <w:spacing w:after="0"/>
              <w:rPr>
                <w:rFonts w:ascii="Times New Roman" w:eastAsiaTheme="minorEastAsia" w:hAnsi="Times New Roman"/>
                <w:color w:val="000000" w:themeColor="text1"/>
                <w:sz w:val="24"/>
                <w:szCs w:val="24"/>
                <w:lang w:val="en-US" w:eastAsia="ko-KR"/>
              </w:rPr>
            </w:pPr>
            <w:r w:rsidRPr="00462956">
              <w:rPr>
                <w:rFonts w:ascii="Times New Roman" w:eastAsiaTheme="minorEastAsia" w:hAnsi="Times New Roman"/>
                <w:color w:val="000000" w:themeColor="text1"/>
                <w:sz w:val="24"/>
                <w:szCs w:val="24"/>
                <w:lang w:val="en-US" w:eastAsia="ko-KR"/>
              </w:rPr>
              <w:t xml:space="preserve">rock, </w:t>
            </w:r>
          </w:p>
          <w:p w14:paraId="26CBE9F8" w14:textId="08FE70CA" w:rsidR="00494A4F" w:rsidRPr="00462956" w:rsidRDefault="00494A4F" w:rsidP="00494A4F">
            <w:pPr>
              <w:spacing w:after="0"/>
              <w:rPr>
                <w:rFonts w:ascii="Times New Roman" w:eastAsiaTheme="minorEastAsia" w:hAnsi="Times New Roman"/>
                <w:color w:val="000000" w:themeColor="text1"/>
                <w:sz w:val="24"/>
                <w:szCs w:val="24"/>
                <w:lang w:val="en-US" w:eastAsia="ko-KR"/>
              </w:rPr>
            </w:pPr>
            <w:r w:rsidRPr="00462956">
              <w:rPr>
                <w:rFonts w:ascii="Times New Roman" w:eastAsiaTheme="minorEastAsia" w:hAnsi="Times New Roman"/>
                <w:color w:val="000000" w:themeColor="text1"/>
                <w:sz w:val="24"/>
                <w:szCs w:val="24"/>
                <w:lang w:val="en-US" w:eastAsia="ko-KR"/>
              </w:rPr>
              <w:t>rock</w:t>
            </w:r>
          </w:p>
        </w:tc>
        <w:tc>
          <w:tcPr>
            <w:tcW w:w="5138" w:type="dxa"/>
          </w:tcPr>
          <w:p w14:paraId="5CA86798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What is your choice? rock</w:t>
            </w:r>
          </w:p>
          <w:p w14:paraId="439B132D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You loss: batman beats rock</w:t>
            </w:r>
          </w:p>
          <w:p w14:paraId="2F3B80D6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</w:p>
          <w:p w14:paraId="18CA6344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What is your choice? rock</w:t>
            </w:r>
          </w:p>
          <w:p w14:paraId="274EF328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You win: rock beats lizard</w:t>
            </w:r>
          </w:p>
          <w:p w14:paraId="1AD31C00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</w:p>
          <w:p w14:paraId="2FE5F701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What is your choice? rock</w:t>
            </w:r>
          </w:p>
          <w:p w14:paraId="2441B463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You win: rock beats spider-man</w:t>
            </w:r>
          </w:p>
          <w:p w14:paraId="07B1F756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</w:p>
          <w:p w14:paraId="516A48A7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What is your choice? rock</w:t>
            </w:r>
          </w:p>
          <w:p w14:paraId="75720129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You loss: batman beats rock</w:t>
            </w:r>
          </w:p>
          <w:p w14:paraId="31A38193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</w:p>
          <w:p w14:paraId="68AEABA8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What is your choice? rock</w:t>
            </w:r>
          </w:p>
          <w:p w14:paraId="0FFC4245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You loss: glock beats rock</w:t>
            </w:r>
          </w:p>
          <w:p w14:paraId="5B871CAB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</w:p>
          <w:p w14:paraId="6963B086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What is your choice? rock</w:t>
            </w:r>
          </w:p>
          <w:p w14:paraId="3077EDCE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Tie: both choose rock</w:t>
            </w:r>
          </w:p>
          <w:p w14:paraId="03EACB9C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</w:p>
          <w:p w14:paraId="6191D5FE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What is your choice? rock</w:t>
            </w:r>
          </w:p>
          <w:p w14:paraId="32CB6590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You loss: batman beats rock</w:t>
            </w:r>
          </w:p>
          <w:p w14:paraId="40041B8E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</w:p>
          <w:p w14:paraId="78A1F30B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What is your choice? rock</w:t>
            </w:r>
          </w:p>
          <w:p w14:paraId="77F5F2BD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lastRenderedPageBreak/>
              <w:t>You win: rock beats spider-man</w:t>
            </w:r>
          </w:p>
          <w:p w14:paraId="316E45B5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</w:p>
          <w:p w14:paraId="6E74ECC5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What is your choice? rock</w:t>
            </w:r>
          </w:p>
          <w:p w14:paraId="16AC2E5D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You loss: batman beats rock</w:t>
            </w:r>
          </w:p>
          <w:p w14:paraId="667B75BB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</w:p>
          <w:p w14:paraId="29607FDF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You lose the game, 5 to 3</w:t>
            </w:r>
          </w:p>
          <w:p w14:paraId="77DB9A18" w14:textId="750B91A4" w:rsidR="00494A4F" w:rsidRPr="001D3FF4" w:rsidRDefault="00494A4F" w:rsidP="00494A4F">
            <w:pPr>
              <w:spacing w:after="0"/>
              <w:rPr>
                <w:rFonts w:ascii="Consolas" w:hAnsi="Consolas" w:cs="Consolas"/>
                <w:sz w:val="20"/>
                <w:szCs w:val="20"/>
                <w:lang w:eastAsia="en-CA"/>
              </w:rPr>
            </w:pPr>
          </w:p>
        </w:tc>
      </w:tr>
      <w:tr w:rsidR="00494A4F" w:rsidRPr="001D3FF4" w14:paraId="1132933F" w14:textId="77777777" w:rsidTr="00487A21">
        <w:trPr>
          <w:trHeight w:val="1509"/>
        </w:trPr>
        <w:tc>
          <w:tcPr>
            <w:tcW w:w="2065" w:type="dxa"/>
          </w:tcPr>
          <w:p w14:paraId="04ED44D5" w14:textId="2CF03F3F" w:rsidR="00494A4F" w:rsidRPr="00303520" w:rsidRDefault="00494A4F" w:rsidP="00494A4F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lastRenderedPageBreak/>
              <w:t xml:space="preserve">Capital </w:t>
            </w:r>
          </w:p>
          <w:p w14:paraId="6A8FBFB8" w14:textId="49DA2367" w:rsidR="00494A4F" w:rsidRPr="00303520" w:rsidRDefault="00494A4F" w:rsidP="00494A4F">
            <w:pPr>
              <w:spacing w:after="0"/>
              <w:rPr>
                <w:rFonts w:ascii="Times New Roman" w:hAnsi="Times New Roman"/>
              </w:rPr>
            </w:pPr>
            <w:r w:rsidRPr="00303520">
              <w:rPr>
                <w:rFonts w:ascii="Times New Roman" w:hAnsi="Times New Roman"/>
              </w:rPr>
              <w:t>And</w:t>
            </w:r>
          </w:p>
          <w:p w14:paraId="5FA71900" w14:textId="11667D44" w:rsidR="00494A4F" w:rsidRPr="00303520" w:rsidRDefault="00494A4F" w:rsidP="00494A4F">
            <w:pPr>
              <w:spacing w:after="0"/>
              <w:rPr>
                <w:rFonts w:ascii="Times New Roman" w:hAnsi="Times New Roman"/>
              </w:rPr>
            </w:pPr>
            <w:r w:rsidRPr="00303520">
              <w:rPr>
                <w:rFonts w:ascii="Times New Roman" w:hAnsi="Times New Roman"/>
              </w:rPr>
              <w:t>Low cases</w:t>
            </w:r>
          </w:p>
        </w:tc>
        <w:tc>
          <w:tcPr>
            <w:tcW w:w="2970" w:type="dxa"/>
          </w:tcPr>
          <w:p w14:paraId="2B1B7EB3" w14:textId="77777777" w:rsidR="00494A4F" w:rsidRPr="00462956" w:rsidRDefault="00494A4F" w:rsidP="00494A4F">
            <w:pPr>
              <w:spacing w:after="0"/>
              <w:rPr>
                <w:rFonts w:ascii="Times New Roman" w:eastAsiaTheme="minorEastAsia" w:hAnsi="Times New Roman"/>
                <w:sz w:val="24"/>
                <w:szCs w:val="24"/>
                <w:lang w:val="en-US" w:eastAsia="ko-KR"/>
              </w:rPr>
            </w:pPr>
            <w:r w:rsidRPr="00462956">
              <w:rPr>
                <w:rFonts w:ascii="Times New Roman" w:eastAsiaTheme="minorEastAsia" w:hAnsi="Times New Roman"/>
                <w:sz w:val="24"/>
                <w:szCs w:val="24"/>
                <w:lang w:val="en-US" w:eastAsia="ko-KR"/>
              </w:rPr>
              <w:t>RoCK</w:t>
            </w:r>
          </w:p>
          <w:p w14:paraId="7DFC8967" w14:textId="77777777" w:rsidR="00494A4F" w:rsidRPr="00462956" w:rsidRDefault="00494A4F" w:rsidP="00494A4F">
            <w:pPr>
              <w:spacing w:after="0"/>
              <w:rPr>
                <w:rFonts w:ascii="Times New Roman" w:eastAsiaTheme="minorEastAsia" w:hAnsi="Times New Roman"/>
                <w:sz w:val="24"/>
                <w:szCs w:val="24"/>
                <w:lang w:val="en-US" w:eastAsia="ko-KR"/>
              </w:rPr>
            </w:pPr>
            <w:r w:rsidRPr="00462956">
              <w:rPr>
                <w:rFonts w:ascii="Times New Roman" w:eastAsiaTheme="minorEastAsia" w:hAnsi="Times New Roman"/>
                <w:sz w:val="24"/>
                <w:szCs w:val="24"/>
                <w:lang w:val="en-US" w:eastAsia="ko-KR"/>
              </w:rPr>
              <w:t>PaPEr</w:t>
            </w:r>
          </w:p>
          <w:p w14:paraId="377D5572" w14:textId="77777777" w:rsidR="00494A4F" w:rsidRPr="00462956" w:rsidRDefault="00494A4F" w:rsidP="00494A4F">
            <w:pPr>
              <w:spacing w:after="0"/>
              <w:rPr>
                <w:rFonts w:ascii="Times New Roman" w:eastAsiaTheme="minorEastAsia" w:hAnsi="Times New Roman"/>
                <w:sz w:val="24"/>
                <w:szCs w:val="24"/>
                <w:lang w:val="en-US" w:eastAsia="ko-KR"/>
              </w:rPr>
            </w:pPr>
            <w:r w:rsidRPr="00462956">
              <w:rPr>
                <w:rFonts w:ascii="Times New Roman" w:eastAsiaTheme="minorEastAsia" w:hAnsi="Times New Roman"/>
                <w:sz w:val="24"/>
                <w:szCs w:val="24"/>
                <w:lang w:val="en-US" w:eastAsia="ko-KR"/>
              </w:rPr>
              <w:t>SciSSors</w:t>
            </w:r>
          </w:p>
          <w:p w14:paraId="6EF26992" w14:textId="77777777" w:rsidR="00494A4F" w:rsidRPr="00462956" w:rsidRDefault="00494A4F" w:rsidP="00494A4F">
            <w:pPr>
              <w:spacing w:after="0"/>
              <w:rPr>
                <w:rFonts w:ascii="Times New Roman" w:eastAsiaTheme="minorEastAsia" w:hAnsi="Times New Roman"/>
                <w:sz w:val="24"/>
                <w:szCs w:val="24"/>
                <w:lang w:val="en-US" w:eastAsia="ko-KR"/>
              </w:rPr>
            </w:pPr>
            <w:r w:rsidRPr="00462956">
              <w:rPr>
                <w:rFonts w:ascii="Times New Roman" w:eastAsiaTheme="minorEastAsia" w:hAnsi="Times New Roman"/>
                <w:sz w:val="24"/>
                <w:szCs w:val="24"/>
                <w:lang w:val="en-US" w:eastAsia="ko-KR"/>
              </w:rPr>
              <w:t>LizArd</w:t>
            </w:r>
          </w:p>
          <w:p w14:paraId="1E850712" w14:textId="77777777" w:rsidR="00494A4F" w:rsidRPr="00462956" w:rsidRDefault="00494A4F" w:rsidP="00494A4F">
            <w:pPr>
              <w:spacing w:after="0"/>
              <w:rPr>
                <w:rFonts w:ascii="Times New Roman" w:eastAsiaTheme="minorEastAsia" w:hAnsi="Times New Roman"/>
                <w:sz w:val="24"/>
                <w:szCs w:val="24"/>
                <w:lang w:val="en-US" w:eastAsia="ko-KR"/>
              </w:rPr>
            </w:pPr>
            <w:r w:rsidRPr="00462956">
              <w:rPr>
                <w:rFonts w:ascii="Times New Roman" w:eastAsiaTheme="minorEastAsia" w:hAnsi="Times New Roman"/>
                <w:sz w:val="24"/>
                <w:szCs w:val="24"/>
                <w:lang w:val="en-US" w:eastAsia="ko-KR"/>
              </w:rPr>
              <w:t>SpocK</w:t>
            </w:r>
          </w:p>
          <w:p w14:paraId="5F9DF572" w14:textId="77777777" w:rsidR="00494A4F" w:rsidRPr="00462956" w:rsidRDefault="00494A4F" w:rsidP="00494A4F">
            <w:pPr>
              <w:spacing w:after="0"/>
              <w:rPr>
                <w:rFonts w:ascii="Times New Roman" w:eastAsiaTheme="minorEastAsia" w:hAnsi="Times New Roman"/>
                <w:sz w:val="24"/>
                <w:szCs w:val="24"/>
                <w:lang w:val="en-US" w:eastAsia="ko-KR"/>
              </w:rPr>
            </w:pPr>
            <w:r w:rsidRPr="00462956">
              <w:rPr>
                <w:rFonts w:ascii="Times New Roman" w:eastAsiaTheme="minorEastAsia" w:hAnsi="Times New Roman"/>
                <w:sz w:val="24"/>
                <w:szCs w:val="24"/>
                <w:lang w:val="en-US" w:eastAsia="ko-KR"/>
              </w:rPr>
              <w:t>Spider-Man</w:t>
            </w:r>
          </w:p>
          <w:p w14:paraId="29A649C0" w14:textId="77777777" w:rsidR="00494A4F" w:rsidRPr="00462956" w:rsidRDefault="00494A4F" w:rsidP="00494A4F">
            <w:pPr>
              <w:spacing w:after="0"/>
              <w:rPr>
                <w:rFonts w:ascii="Times New Roman" w:eastAsiaTheme="minorEastAsia" w:hAnsi="Times New Roman"/>
                <w:sz w:val="24"/>
                <w:szCs w:val="24"/>
                <w:lang w:val="en-US" w:eastAsia="ko-KR"/>
              </w:rPr>
            </w:pPr>
            <w:r w:rsidRPr="00462956">
              <w:rPr>
                <w:rFonts w:ascii="Times New Roman" w:eastAsiaTheme="minorEastAsia" w:hAnsi="Times New Roman"/>
                <w:sz w:val="24"/>
                <w:szCs w:val="24"/>
                <w:lang w:val="en-US" w:eastAsia="ko-KR"/>
              </w:rPr>
              <w:t>BaTMan</w:t>
            </w:r>
          </w:p>
          <w:p w14:paraId="7A09FB3E" w14:textId="77777777" w:rsidR="00494A4F" w:rsidRPr="00462956" w:rsidRDefault="00494A4F" w:rsidP="00494A4F">
            <w:pPr>
              <w:spacing w:after="0"/>
              <w:rPr>
                <w:rFonts w:ascii="Times New Roman" w:eastAsiaTheme="minorEastAsia" w:hAnsi="Times New Roman"/>
                <w:sz w:val="24"/>
                <w:szCs w:val="24"/>
                <w:lang w:val="en-US" w:eastAsia="ko-KR"/>
              </w:rPr>
            </w:pPr>
            <w:r w:rsidRPr="00462956">
              <w:rPr>
                <w:rFonts w:ascii="Times New Roman" w:eastAsiaTheme="minorEastAsia" w:hAnsi="Times New Roman"/>
                <w:sz w:val="24"/>
                <w:szCs w:val="24"/>
                <w:lang w:val="en-US" w:eastAsia="ko-KR"/>
              </w:rPr>
              <w:t>Wizard</w:t>
            </w:r>
          </w:p>
          <w:p w14:paraId="1805F1CF" w14:textId="77777777" w:rsidR="00494A4F" w:rsidRPr="00462956" w:rsidRDefault="00494A4F" w:rsidP="00494A4F">
            <w:pPr>
              <w:spacing w:after="0"/>
              <w:rPr>
                <w:rFonts w:ascii="Times New Roman" w:eastAsiaTheme="minorEastAsia" w:hAnsi="Times New Roman"/>
                <w:sz w:val="24"/>
                <w:szCs w:val="24"/>
                <w:lang w:val="en-US" w:eastAsia="ko-KR"/>
              </w:rPr>
            </w:pPr>
            <w:r w:rsidRPr="00462956">
              <w:rPr>
                <w:rFonts w:ascii="Times New Roman" w:eastAsiaTheme="minorEastAsia" w:hAnsi="Times New Roman"/>
                <w:sz w:val="24"/>
                <w:szCs w:val="24"/>
                <w:lang w:val="en-US" w:eastAsia="ko-KR"/>
              </w:rPr>
              <w:t>GlocK</w:t>
            </w:r>
          </w:p>
          <w:p w14:paraId="28770B3D" w14:textId="371A3FC2" w:rsidR="00494A4F" w:rsidRPr="00462956" w:rsidRDefault="00494A4F" w:rsidP="00494A4F">
            <w:pPr>
              <w:spacing w:after="0"/>
              <w:rPr>
                <w:rFonts w:ascii="Times New Roman" w:hAnsi="Times New Roman"/>
              </w:rPr>
            </w:pPr>
            <w:r w:rsidRPr="00462956">
              <w:rPr>
                <w:rFonts w:ascii="Times New Roman" w:eastAsiaTheme="minorEastAsia" w:hAnsi="Times New Roman"/>
                <w:sz w:val="24"/>
                <w:szCs w:val="24"/>
                <w:lang w:val="en-US" w:eastAsia="ko-KR"/>
              </w:rPr>
              <w:t>WIZARD</w:t>
            </w:r>
            <w:bookmarkStart w:id="0" w:name="_GoBack"/>
            <w:bookmarkEnd w:id="0"/>
          </w:p>
        </w:tc>
        <w:tc>
          <w:tcPr>
            <w:tcW w:w="5138" w:type="dxa"/>
          </w:tcPr>
          <w:p w14:paraId="63C5A474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What is your choice? RoCK</w:t>
            </w:r>
          </w:p>
          <w:p w14:paraId="3042D394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Tie: both choose rock</w:t>
            </w:r>
          </w:p>
          <w:p w14:paraId="0EBB9BA7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</w:p>
          <w:p w14:paraId="4E4F02B3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What is your choice? PaPEr</w:t>
            </w:r>
          </w:p>
          <w:p w14:paraId="48276D3C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You win: paper beats spock</w:t>
            </w:r>
          </w:p>
          <w:p w14:paraId="2B967954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</w:p>
          <w:p w14:paraId="46B95FE3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What is your choice? SciSSors</w:t>
            </w:r>
          </w:p>
          <w:p w14:paraId="50A04F2C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You loss: rock beats scissors</w:t>
            </w:r>
          </w:p>
          <w:p w14:paraId="310A1E4E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</w:p>
          <w:p w14:paraId="6C396F93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What is your choice? LizArd</w:t>
            </w:r>
          </w:p>
          <w:p w14:paraId="727A410D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You win: lizard beats spock</w:t>
            </w:r>
          </w:p>
          <w:p w14:paraId="571E8A3B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</w:p>
          <w:p w14:paraId="49A9D2AC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What is your choice? SpocK</w:t>
            </w:r>
          </w:p>
          <w:p w14:paraId="1303F724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Tie: both choose spock</w:t>
            </w:r>
          </w:p>
          <w:p w14:paraId="1A2CCDB6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</w:p>
          <w:p w14:paraId="43DC8A58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What is your choice? Spider-Man</w:t>
            </w:r>
          </w:p>
          <w:p w14:paraId="7EB439E4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You loss: batman beats spider-man</w:t>
            </w:r>
          </w:p>
          <w:p w14:paraId="631DDD8E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</w:p>
          <w:p w14:paraId="0BC98900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What is your choice? BaTMan</w:t>
            </w:r>
          </w:p>
          <w:p w14:paraId="4D997481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You loss: wizard beats batman</w:t>
            </w:r>
          </w:p>
          <w:p w14:paraId="131758D9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</w:p>
          <w:p w14:paraId="01B84A76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What is your choice? Wizard</w:t>
            </w:r>
          </w:p>
          <w:p w14:paraId="160D4B3D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You win: wizard beats glock</w:t>
            </w:r>
          </w:p>
          <w:p w14:paraId="170C29BF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</w:p>
          <w:p w14:paraId="48AA52E9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What is your choice? GlocK</w:t>
            </w:r>
          </w:p>
          <w:p w14:paraId="493B9C45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You loss: lizard beats glock</w:t>
            </w:r>
          </w:p>
          <w:p w14:paraId="0EE6E4ED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</w:p>
          <w:p w14:paraId="4AE9141D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What is your choice? WIZARD</w:t>
            </w:r>
          </w:p>
          <w:p w14:paraId="6AB58954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You loss: rock beats wizard</w:t>
            </w:r>
          </w:p>
          <w:p w14:paraId="516251D4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</w:p>
          <w:p w14:paraId="43EA0496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You lose the game, 5 to 3</w:t>
            </w:r>
          </w:p>
          <w:p w14:paraId="79F6EEC2" w14:textId="1AD9B847" w:rsidR="00494A4F" w:rsidRPr="001D3FF4" w:rsidRDefault="00494A4F" w:rsidP="00494A4F">
            <w:pPr>
              <w:spacing w:after="0"/>
              <w:rPr>
                <w:rFonts w:ascii="Consolas" w:hAnsi="Consolas" w:cs="Consolas"/>
                <w:sz w:val="20"/>
                <w:szCs w:val="20"/>
                <w:lang w:eastAsia="en-CA"/>
              </w:rPr>
            </w:pPr>
          </w:p>
        </w:tc>
      </w:tr>
      <w:tr w:rsidR="00494A4F" w:rsidRPr="001D3FF4" w14:paraId="78625BF2" w14:textId="77777777" w:rsidTr="00487A21">
        <w:trPr>
          <w:trHeight w:val="1509"/>
        </w:trPr>
        <w:tc>
          <w:tcPr>
            <w:tcW w:w="2065" w:type="dxa"/>
          </w:tcPr>
          <w:p w14:paraId="71043314" w14:textId="77777777" w:rsidR="00462956" w:rsidRDefault="00494A4F" w:rsidP="00494A4F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After enter invalid string, </w:t>
            </w:r>
          </w:p>
          <w:p w14:paraId="18C4C703" w14:textId="4D7DDFEC" w:rsidR="00494A4F" w:rsidRPr="00303520" w:rsidRDefault="00494A4F" w:rsidP="00494A4F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nter Capitals</w:t>
            </w:r>
            <w:r w:rsidR="00462956">
              <w:rPr>
                <w:rFonts w:ascii="Times New Roman" w:hAnsi="Times New Roman"/>
              </w:rPr>
              <w:t xml:space="preserve"> and quit with capital</w:t>
            </w:r>
          </w:p>
        </w:tc>
        <w:tc>
          <w:tcPr>
            <w:tcW w:w="2970" w:type="dxa"/>
          </w:tcPr>
          <w:p w14:paraId="0089520C" w14:textId="10111AA7" w:rsidR="00494A4F" w:rsidRPr="00462956" w:rsidRDefault="00462956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/>
                <w:sz w:val="24"/>
                <w:szCs w:val="24"/>
                <w:lang w:val="en-US" w:eastAsia="ko-KR"/>
              </w:rPr>
            </w:pPr>
            <w:r w:rsidRPr="00462956">
              <w:rPr>
                <w:rFonts w:ascii="Times New Roman" w:eastAsiaTheme="minorEastAsia" w:hAnsi="Times New Roman"/>
                <w:sz w:val="24"/>
                <w:szCs w:val="24"/>
                <w:lang w:val="en-US" w:eastAsia="ko-KR"/>
              </w:rPr>
              <w:t>G</w:t>
            </w:r>
            <w:r w:rsidRPr="00462956">
              <w:rPr>
                <w:rFonts w:ascii="Times New Roman" w:eastAsiaTheme="minorEastAsia" w:hAnsi="Times New Roman"/>
                <w:sz w:val="24"/>
                <w:szCs w:val="24"/>
                <w:lang w:val="en-US" w:eastAsia="ko-KR"/>
              </w:rPr>
              <w:t>locks</w:t>
            </w:r>
          </w:p>
          <w:p w14:paraId="4A480A58" w14:textId="46E0AD47" w:rsidR="00462956" w:rsidRPr="00462956" w:rsidRDefault="00462956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/>
                <w:sz w:val="24"/>
                <w:szCs w:val="24"/>
                <w:lang w:val="en-US" w:eastAsia="ko-KR"/>
              </w:rPr>
            </w:pPr>
            <w:r w:rsidRPr="00462956">
              <w:rPr>
                <w:rFonts w:ascii="Times New Roman" w:eastAsiaTheme="minorEastAsia" w:hAnsi="Times New Roman"/>
                <w:sz w:val="24"/>
                <w:szCs w:val="24"/>
                <w:lang w:val="en-US" w:eastAsia="ko-KR"/>
              </w:rPr>
              <w:t>G</w:t>
            </w:r>
            <w:r w:rsidRPr="00462956">
              <w:rPr>
                <w:rFonts w:ascii="Times New Roman" w:eastAsiaTheme="minorEastAsia" w:hAnsi="Times New Roman"/>
                <w:sz w:val="24"/>
                <w:szCs w:val="24"/>
                <w:lang w:val="en-US" w:eastAsia="ko-KR"/>
              </w:rPr>
              <w:t>lock</w:t>
            </w:r>
          </w:p>
          <w:p w14:paraId="50137FCD" w14:textId="34646731" w:rsidR="00462956" w:rsidRPr="00462956" w:rsidRDefault="00462956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EastAsia" w:hAnsi="Times New Roman"/>
                <w:color w:val="000000" w:themeColor="text1"/>
                <w:sz w:val="24"/>
                <w:szCs w:val="24"/>
                <w:lang w:eastAsia="ko-KR"/>
              </w:rPr>
            </w:pPr>
            <w:r w:rsidRPr="00462956">
              <w:rPr>
                <w:rFonts w:ascii="Times New Roman" w:eastAsiaTheme="minorEastAsia" w:hAnsi="Times New Roman"/>
                <w:sz w:val="24"/>
                <w:szCs w:val="24"/>
                <w:lang w:val="en-US" w:eastAsia="ko-KR"/>
              </w:rPr>
              <w:t>glocks</w:t>
            </w:r>
          </w:p>
        </w:tc>
        <w:tc>
          <w:tcPr>
            <w:tcW w:w="5138" w:type="dxa"/>
          </w:tcPr>
          <w:p w14:paraId="4DD4A460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What is your choice? glocks</w:t>
            </w:r>
          </w:p>
          <w:p w14:paraId="71B2CA7E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Choose one of the following: rock, paper, scissors, lizard, spock, spider-man, batman, wizard, glock</w:t>
            </w:r>
          </w:p>
          <w:p w14:paraId="730F38E2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What is your choice? glock</w:t>
            </w:r>
          </w:p>
          <w:p w14:paraId="2A0632B5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You loss: wizard beats glock</w:t>
            </w:r>
          </w:p>
          <w:p w14:paraId="4AD4264A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</w:p>
          <w:p w14:paraId="47CDCB3C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What is your choice? glocks</w:t>
            </w:r>
          </w:p>
          <w:p w14:paraId="3CFA9B48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Choose one of the following: rock, paper, scissors, lizard, spock, spider-man, batman, wizard, glock</w:t>
            </w:r>
          </w:p>
          <w:p w14:paraId="7523F4DE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What is your choice? Glock</w:t>
            </w:r>
          </w:p>
          <w:p w14:paraId="7F75CF12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You loss: wizard beats glock</w:t>
            </w:r>
          </w:p>
          <w:p w14:paraId="6595F16E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</w:p>
          <w:p w14:paraId="445BE798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What is your choice? glocks</w:t>
            </w:r>
          </w:p>
          <w:p w14:paraId="14D09BDF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Choose one of the following: rock, paper, scissors, lizard, spock, spider-man, batman, wizard, glock</w:t>
            </w:r>
          </w:p>
          <w:p w14:paraId="21F871D6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What is your choice? QuiT</w:t>
            </w:r>
          </w:p>
          <w:p w14:paraId="5333DE95" w14:textId="77777777" w:rsidR="00494A4F" w:rsidRPr="00494A4F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</w:pPr>
          </w:p>
          <w:p w14:paraId="171AC0C7" w14:textId="07EECAAE" w:rsidR="00494A4F" w:rsidRPr="005F28CA" w:rsidRDefault="00494A4F" w:rsidP="00494A4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494A4F">
              <w:rPr>
                <w:rFonts w:ascii="Consolas" w:eastAsiaTheme="minorEastAsia" w:hAnsi="Consolas" w:cs="Consolas"/>
                <w:sz w:val="24"/>
                <w:szCs w:val="24"/>
                <w:lang w:val="en-US" w:eastAsia="ko-KR"/>
              </w:rPr>
              <w:t>You lose the game, 2 to 0</w:t>
            </w:r>
          </w:p>
        </w:tc>
      </w:tr>
    </w:tbl>
    <w:p w14:paraId="5C479AA5" w14:textId="77777777" w:rsidR="00D6020C" w:rsidRDefault="00462956"/>
    <w:sectPr w:rsidR="00D6020C"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yMAFCY2MDc3MDQyUdpeDU4uLM/DyQAtNaAI5DSYcsAAAA"/>
  </w:docVars>
  <w:rsids>
    <w:rsidRoot w:val="00B847BC"/>
    <w:rsid w:val="00303520"/>
    <w:rsid w:val="00462956"/>
    <w:rsid w:val="00494A4F"/>
    <w:rsid w:val="005F28CA"/>
    <w:rsid w:val="006255C5"/>
    <w:rsid w:val="007406CA"/>
    <w:rsid w:val="00771C9D"/>
    <w:rsid w:val="0089761D"/>
    <w:rsid w:val="00AB35A5"/>
    <w:rsid w:val="00AC6515"/>
    <w:rsid w:val="00B42217"/>
    <w:rsid w:val="00B847BC"/>
    <w:rsid w:val="00EC7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75BE7"/>
  <w15:chartTrackingRefBased/>
  <w15:docId w15:val="{6C7462D0-279C-492C-8C0B-1437AA8E8A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B847BC"/>
    <w:pPr>
      <w:spacing w:after="200" w:line="276" w:lineRule="auto"/>
    </w:pPr>
    <w:rPr>
      <w:rFonts w:ascii="Calibri" w:eastAsia="Calibri" w:hAnsi="Calibri" w:cs="Times New Roman"/>
      <w:lang w:val="en-CA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4</Pages>
  <Words>489</Words>
  <Characters>279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ongyeop Jeong</dc:creator>
  <cp:keywords/>
  <dc:description/>
  <cp:lastModifiedBy>Seongyeop Jeong</cp:lastModifiedBy>
  <cp:revision>5</cp:revision>
  <dcterms:created xsi:type="dcterms:W3CDTF">2017-03-28T19:47:00Z</dcterms:created>
  <dcterms:modified xsi:type="dcterms:W3CDTF">2017-04-13T16:08:00Z</dcterms:modified>
</cp:coreProperties>
</file>